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418741A4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4B23EC">
        <w:rPr>
          <w:sz w:val="24"/>
          <w:szCs w:val="24"/>
          <w:lang w:val="sr-Latn-BA"/>
        </w:rPr>
        <w:t>17</w:t>
      </w:r>
      <w:r w:rsidR="00501694">
        <w:rPr>
          <w:sz w:val="24"/>
          <w:szCs w:val="24"/>
          <w:lang w:val="sr-Latn-BA"/>
        </w:rPr>
        <w:t>.</w:t>
      </w:r>
      <w:r w:rsidR="004B23EC">
        <w:rPr>
          <w:sz w:val="24"/>
          <w:szCs w:val="24"/>
          <w:lang w:val="sr-Latn-BA"/>
        </w:rPr>
        <w:t>6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1918EB8D" w:rsidR="0034119B" w:rsidRPr="00B44D8D" w:rsidRDefault="004B23EC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Đuk</w:t>
            </w:r>
            <w:r w:rsidR="00E019C0">
              <w:rPr>
                <w:b w:val="0"/>
                <w:sz w:val="24"/>
                <w:szCs w:val="24"/>
                <w:lang w:val="sr-Latn-BA"/>
              </w:rPr>
              <w:t>ić Đurđica</w:t>
            </w:r>
          </w:p>
        </w:tc>
        <w:tc>
          <w:tcPr>
            <w:tcW w:w="1069" w:type="dxa"/>
          </w:tcPr>
          <w:p w14:paraId="33188056" w14:textId="6CEDB8B0" w:rsidR="0034119B" w:rsidRPr="00B44D8D" w:rsidRDefault="004B23EC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4</w:t>
            </w:r>
          </w:p>
        </w:tc>
      </w:tr>
      <w:tr w:rsidR="00E019C0" w:rsidRPr="008C361C" w14:paraId="6DF7C5CB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C6D0CC1" w14:textId="7BD8F35D" w:rsidR="00E019C0" w:rsidRPr="00E019C0" w:rsidRDefault="00E019C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Femić Nina</w:t>
            </w:r>
          </w:p>
        </w:tc>
        <w:tc>
          <w:tcPr>
            <w:tcW w:w="1069" w:type="dxa"/>
          </w:tcPr>
          <w:p w14:paraId="1E8EF91E" w14:textId="28A1B08E" w:rsidR="00E019C0" w:rsidRDefault="004B23EC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6</w:t>
            </w:r>
            <w:r w:rsidR="00E019C0">
              <w:rPr>
                <w:b/>
                <w:sz w:val="24"/>
                <w:szCs w:val="24"/>
                <w:lang w:val="sr-Latn-BA"/>
              </w:rPr>
              <w:t>,5</w:t>
            </w:r>
          </w:p>
        </w:tc>
      </w:tr>
    </w:tbl>
    <w:p w14:paraId="09621198" w14:textId="2E161943" w:rsidR="00835934" w:rsidRDefault="00835934" w:rsidP="00AA52FC">
      <w:pPr>
        <w:rPr>
          <w:b/>
          <w:sz w:val="24"/>
          <w:szCs w:val="24"/>
          <w:lang w:val="sr-Latn-BA"/>
        </w:rPr>
      </w:pPr>
    </w:p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5518407D" w14:textId="77777777" w:rsidTr="0095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1137334" w14:textId="73D96C91" w:rsidR="00E019C0" w:rsidRPr="00B44D8D" w:rsidRDefault="00E019C0" w:rsidP="00E019C0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0821BCEC" w14:textId="2726D3D8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B3D8525" w14:textId="66D157CA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237788A" w14:textId="1CA42653" w:rsidR="00E019C0" w:rsidRPr="00B44D8D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6481C55A" w14:textId="77777777" w:rsidTr="00950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E6EED14" w14:textId="2CB9DCA2" w:rsidR="00E019C0" w:rsidRPr="00B44D8D" w:rsidRDefault="00E019C0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1069" w:type="dxa"/>
          </w:tcPr>
          <w:p w14:paraId="2E39BCB1" w14:textId="1EB63F11" w:rsidR="00E019C0" w:rsidRDefault="004B23EC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  <w:r w:rsidR="00E019C0">
              <w:rPr>
                <w:b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069" w:type="dxa"/>
          </w:tcPr>
          <w:p w14:paraId="653A1A37" w14:textId="115969BA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9E0CC" w14:textId="6221FE9C" w:rsidR="00E019C0" w:rsidRPr="00B44D8D" w:rsidRDefault="004B23EC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</w:tr>
    </w:tbl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28C843B9" w14:textId="77777777" w:rsidTr="00AB4F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8564EAD" w14:textId="7726FF1E" w:rsidR="00E019C0" w:rsidRPr="00B44D8D" w:rsidRDefault="00E019C0" w:rsidP="00AB4F19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I kolokvijum</w:t>
            </w:r>
          </w:p>
        </w:tc>
        <w:tc>
          <w:tcPr>
            <w:tcW w:w="1069" w:type="dxa"/>
          </w:tcPr>
          <w:p w14:paraId="62151411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5DAFCC7B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C4471A3" w14:textId="77777777" w:rsidR="00E019C0" w:rsidRPr="00B44D8D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44FB145D" w14:textId="77777777" w:rsidTr="00AB4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DACAF4" w14:textId="42AFF867" w:rsidR="00E019C0" w:rsidRPr="00B44D8D" w:rsidRDefault="00E019C0" w:rsidP="00AB4F19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1069" w:type="dxa"/>
          </w:tcPr>
          <w:p w14:paraId="55A8B5B3" w14:textId="7F38B1F7" w:rsidR="00E019C0" w:rsidRDefault="004B23EC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1069" w:type="dxa"/>
          </w:tcPr>
          <w:p w14:paraId="444F83AC" w14:textId="77777777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97B29B0" w14:textId="418133ED" w:rsidR="00E019C0" w:rsidRPr="00B44D8D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8</cp:revision>
  <cp:lastPrinted>2018-06-29T14:27:00Z</cp:lastPrinted>
  <dcterms:created xsi:type="dcterms:W3CDTF">2018-06-29T14:28:00Z</dcterms:created>
  <dcterms:modified xsi:type="dcterms:W3CDTF">2021-06-17T13:09:00Z</dcterms:modified>
</cp:coreProperties>
</file>